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Chile</w:t>
      </w:r>
      <w:r>
        <w:t xml:space="preserve"> </w:t>
      </w:r>
      <w:r>
        <w:t xml:space="preserve">Santiago</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Santiago, Chile</w:t>
      </w:r>
    </w:p>
    <w:bookmarkStart w:id="20" w:name="dear-hiring-manager"/>
    <w:p>
      <w:pPr>
        <w:pStyle w:val="Heading2"/>
      </w:pPr>
      <w:r>
        <w:t xml:space="preserve">Dear Hiring Manager,</w:t>
      </w:r>
    </w:p>
    <w:p>
      <w:pPr>
        <w:pStyle w:val="FirstParagraph"/>
      </w:pPr>
      <w:r>
        <w:t xml:space="preserve">As a highly motivated and experienced Marine Engineer with over [X years] of expertise in designing, maintaining, and optimizing marine systems, I am excited to apply for the Marine Engineer position at your organization in Santiago, Chile. This opportunity aligns perfectly with my professional aspirations to contribute to the growth of Chile’s maritime sector while leveraging my technical acumen and dedication to excellence. I am particularly drawn to this role due to Santiago’s strategic importance as a hub for maritime trade and industrial innovation in South America, and I am eager to bring my skills and passion for marine engineering to your team.</w:t>
      </w:r>
    </w:p>
    <w:p>
      <w:pPr>
        <w:pStyle w:val="BodyText"/>
      </w:pPr>
      <w:r>
        <w:t xml:space="preserve">Throughout my career, I have focused on ensuring the reliability, efficiency, and safety of marine vessels and systems. As a Marine Engineer, I have worked extensively with propulsion systems, auxiliary machinery, electrical systems, and onboard safety protocols. My experience includes conducting routine maintenance checks for engines and turbines in both commercial and industrial settings while adhering to international maritime standards such as those set by the International Maritime Organization (IMO) and local Chilean regulations. These responsibilities have allowed me to develop a deep understanding of the technical challenges inherent in marine engineering, particularly in dynamic environments like those found in Chile’s coastal regions.</w:t>
      </w:r>
    </w:p>
    <w:p>
      <w:pPr>
        <w:pStyle w:val="BodyText"/>
      </w:pPr>
      <w:r>
        <w:t xml:space="preserve">One of my proudest achievements as a Marine Engineer was [insert specific accomplishment, e.g., "leading the overhaul of a 500-foot cargo ship’s propulsion system, which improved fuel efficiency by 15% and reduced downtime"]. This project not only demonstrated my ability to troubleshoot complex mechanical issues but also highlighted my commitment to sustainability—a value that resonates deeply with Chile’s growing emphasis on eco-friendly maritime practices. Additionally, I have collaborated with cross-functional teams to ensure compliance with environmental regulations, such as reducing emissions and managing waste responsibly. These experiences have reinforced my belief that marine engineering is not just about technical expertise but also about fostering a culture of accountability and innovation.</w:t>
      </w:r>
    </w:p>
    <w:p>
      <w:pPr>
        <w:pStyle w:val="BodyText"/>
      </w:pPr>
      <w:r>
        <w:t xml:space="preserve">I am particularly enthusiastic about the opportunity to work in Chile Santiago because of the city’s unique role as a gateway for maritime trade between South America and other global markets. Santiago’s proximity to major ports such as [mention specific port, e.g., "Valparaíso"] provides an ideal setting for Marine Engineers to contribute to the region’s industrial expansion while addressing the challenges of operating in diverse climatic and geographic conditions. My ability to adapt to new environments, coupled with my strong problem-solving skills, positions me well to thrive in this dynamic location. I am also eager to learn about Chilean industry standards and collaborate with local professionals to ensure that all marine systems meet the highest levels of quality and safety.</w:t>
      </w:r>
    </w:p>
    <w:p>
      <w:pPr>
        <w:pStyle w:val="BodyText"/>
      </w:pPr>
      <w:r>
        <w:t xml:space="preserve">What sets me apart as a Marine Engineer is my unwavering commitment to continuous learning and professional development. I have pursued certifications in [mention relevant certifications, e.g., "marine diesel engines," "electrical systems for vessels," or "safety management systems (SMS)"], which have equipped me with the latest tools and methodologies to tackle modern engineering challenges. Furthermore, I am fluent in [language, if applicable] and possess a strong understanding of Chile’s regulatory framework for maritime operations. This linguistic and technical expertise allows me to communicate effectively with stakeholders, including local authorities, ship operators, and maintenance teams.</w:t>
      </w:r>
    </w:p>
    <w:p>
      <w:pPr>
        <w:pStyle w:val="BodyText"/>
      </w:pPr>
      <w:r>
        <w:t xml:space="preserve">In addition to my technical skills, I bring a collaborative spirit and a passion for teamwork. As a Marine Engineer, I have consistently worked closely with crews on board vessels and in shore-based facilities to ensure smooth operations. My ability to remain calm under pressure and prioritize tasks effectively has been instrumental in resolving emergencies, such as engine failures or system malfunctions, without compromising safety or efficiency. I am confident that these qualities will enable me to make a meaningful contribution to your organization’s mission of excellence.</w:t>
      </w:r>
    </w:p>
    <w:p>
      <w:pPr>
        <w:pStyle w:val="BodyText"/>
      </w:pPr>
      <w:r>
        <w:t xml:space="preserve">Chile Santiago represents a unique and exciting opportunity for me to grow professionally while contributing to the region’s maritime infrastructure. The city’s blend of tradition and innovation, combined with its strategic location, makes it an ideal environment for a Marine Engineer to thrive. I am eager to bring my technical expertise, adaptability, and dedication to this role and support your organization in achieving its goals. I would welcome the opportunity to discuss how my background aligns with your needs during an interview.</w:t>
      </w:r>
    </w:p>
    <w:p>
      <w:pPr>
        <w:pStyle w:val="BodyText"/>
      </w:pPr>
      <w:r>
        <w:t xml:space="preserve">Thank you for considering my application. I look forward to the possibility of contributing to your team and helping advance the maritime industry in Chile Santiago.</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for Chile Santiago</dc:title>
  <dc:creator/>
  <dc:language>en</dc:language>
  <cp:keywords/>
  <dcterms:created xsi:type="dcterms:W3CDTF">2025-12-11T06:50:04Z</dcterms:created>
  <dcterms:modified xsi:type="dcterms:W3CDTF">2025-12-11T06:50:04Z</dcterms:modified>
</cp:coreProperties>
</file>

<file path=docProps/custom.xml><?xml version="1.0" encoding="utf-8"?>
<Properties xmlns="http://schemas.openxmlformats.org/officeDocument/2006/custom-properties" xmlns:vt="http://schemas.openxmlformats.org/officeDocument/2006/docPropsVTypes"/>
</file>